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ba26606c0adbc14f343020e22380ecd77947df7"/>
    <w:p>
      <w:pPr>
        <w:pStyle w:val="Heading1"/>
      </w:pPr>
      <w:r>
        <w:t xml:space="preserve">Cover Letter for Meteorologist Position in Japan Osaka</w:t>
      </w:r>
    </w:p>
    <w:p>
      <w:pPr>
        <w:pStyle w:val="FirstParagraph"/>
      </w:pPr>
      <w:r>
        <w:t xml:space="preserve">Dear [Hiring Manager's Name],</w:t>
      </w:r>
    </w:p>
    <w:p>
      <w:pPr>
        <w:pStyle w:val="BodyText"/>
      </w:pPr>
      <w:r>
        <w:t xml:space="preserve">I am writing to express my enthusiastic interest in the Meteorologist position at your esteemed organization in Japan Osaka. As a dedicated and experienced meteorologist with a strong passion for weather science, I am eager to contribute my expertise to a dynamic environment like Osaka, where accurate weather forecasting and climate research are critical for public safety, urban planning, and disaster preparedness. This opportunity aligns perfectly with my professional goals and my desire to work in a culturally rich and technologically advanced region like Japan.</w:t>
      </w:r>
    </w:p>
    <w:p>
      <w:pPr>
        <w:pStyle w:val="BodyText"/>
      </w:pPr>
      <w:r>
        <w:t xml:space="preserve">Throughout my career as a Meteorologist, I have focused on analyzing atmospheric patterns, interpreting complex data sets, and providing actionable insights to support decision-making in various sectors. My academic background includes a Master’s degree in Meteorology from [Your University], where I specialized in climate modeling and severe weather prediction. This foundation has equipped me with the technical skills to monitor real-time weather systems, develop forecasting models, and collaborate with multidisciplinary teams to address environmental challenges.</w:t>
      </w:r>
    </w:p>
    <w:p>
      <w:pPr>
        <w:pStyle w:val="BodyText"/>
      </w:pPr>
      <w:r>
        <w:t xml:space="preserve">One of my most rewarding experiences as a Meteorologist was working on a project that integrated satellite data with ground-based observations to improve typhoon tracking in the Pacific region. This work not only enhanced our ability to predict storm trajectories but also supported emergency response efforts in coastal communities. I understand that Japan, particularly Osaka, faces unique weather-related challenges due to its geographic location and climate variability. From intense summer rains to the threat of typhoons, accurate meteorological services are essential for safeguarding lives and infrastructure. I am confident that my technical expertise and commitment to precision will enable me to contribute meaningfully to your organization’s mission in Japan Osaka.</w:t>
      </w:r>
    </w:p>
    <w:p>
      <w:pPr>
        <w:pStyle w:val="BodyText"/>
      </w:pPr>
      <w:r>
        <w:t xml:space="preserve">What excites me most about the opportunity in Japan Osaka is the chance to work within a culture that values innovation, collaboration, and environmental stewardship. I have long admired Japan’s advancements in meteorological technology and its proactive approach to climate resilience. Osaka, as a bustling urban center with a rich history and vibrant community, presents an ideal setting for applying my skills to address local weather challenges. Whether it is supporting public health initiatives through air quality monitoring or aiding agricultural planning with seasonal forecasts, I am eager to leverage my knowledge of meteorology to benefit the region.</w:t>
      </w:r>
    </w:p>
    <w:p>
      <w:pPr>
        <w:pStyle w:val="BodyText"/>
      </w:pPr>
      <w:r>
        <w:t xml:space="preserve">In addition to technical proficiency, I bring strong communication and problem-solving skills that are vital for a Meteorologist. My ability to translate complex weather data into clear, accessible reports has been instrumental in guiding stakeholders across industries, from aviation to disaster management. I am also proficient in using advanced software such as [List Specific Tools/Software], which allows me to create detailed visualizations of weather patterns and climate trends. These tools are essential for providing timely and accurate forecasts that align with the needs of Osaka’s diverse population and businesses.</w:t>
      </w:r>
    </w:p>
    <w:p>
      <w:pPr>
        <w:pStyle w:val="BodyText"/>
      </w:pPr>
      <w:r>
        <w:t xml:space="preserve">I am particularly drawn to Japan Osaka because of its unique blend of traditional values and cutting-edge technology. The city’s commitment to sustainability, reflected in initiatives like green urban planning and renewable energy development, resonates with my belief in the role of meteorology in shaping a resilient future. I am eager to contribute to projects that integrate weather science with broader environmental goals, such as mitigating the impacts of climate change or optimizing resource management. By working closely with local experts and community leaders, I aim to foster a deeper understanding of weather-related risks and solutions in Osaka.</w:t>
      </w:r>
    </w:p>
    <w:p>
      <w:pPr>
        <w:pStyle w:val="BodyText"/>
      </w:pPr>
      <w:r>
        <w:t xml:space="preserve">As a Meteorologist, I recognize that my work extends beyond data analysis—it is about building trust and providing critical information that empowers individuals and organizations. In Japan, where natural disasters like earthquakes and heavy rainfall can have significant consequences, the role of meteorologists is more important than ever. I am committed to upholding the highest standards of professionalism and integrity in this field, ensuring that my forecasts are both scientifically rigorous and socially relevant.</w:t>
      </w:r>
    </w:p>
    <w:p>
      <w:pPr>
        <w:pStyle w:val="BodyText"/>
      </w:pPr>
      <w:r>
        <w:t xml:space="preserve">I would be honored to bring my expertise in meteorology to your team in Japan Osaka. I am confident that my passion for weather science, combined with my dedication to serving communities through accurate forecasting, will make me a valuable asset to your organization. Thank you for considering my application. I would welcome the opportunity to discuss how my background and skills align with your needs, and I look forward to the possibility of contributing to the continued success of your meteorological initiatives in Osak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Japan Osaka</dc:title>
  <dc:creator/>
  <dc:language>en</dc:language>
  <cp:keywords/>
  <dcterms:created xsi:type="dcterms:W3CDTF">2026-07-23T17:14:51Z</dcterms:created>
  <dcterms:modified xsi:type="dcterms:W3CDTF">2026-07-23T17:14:51Z</dcterms:modified>
</cp:coreProperties>
</file>

<file path=docProps/custom.xml><?xml version="1.0" encoding="utf-8"?>
<Properties xmlns="http://schemas.openxmlformats.org/officeDocument/2006/custom-properties" xmlns:vt="http://schemas.openxmlformats.org/officeDocument/2006/docPropsVTypes"/>
</file>